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Carg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g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 North Elm Stree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cargill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55470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fa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